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C6739F" w:rsidRDefault="009D1C65" w:rsidP="00C6739F">
      <w:pPr>
        <w:spacing w:after="0"/>
        <w:jc w:val="center"/>
        <w:rPr>
          <w:b/>
          <w:smallCaps/>
          <w:sz w:val="32"/>
        </w:rPr>
      </w:pPr>
      <w:r w:rsidRPr="00C6739F">
        <w:rPr>
          <w:b/>
          <w:smallCaps/>
          <w:sz w:val="32"/>
        </w:rPr>
        <w:t xml:space="preserve">Shannon L. </w:t>
      </w:r>
      <w:proofErr w:type="spellStart"/>
      <w:r w:rsidRPr="00C6739F">
        <w:rPr>
          <w:b/>
          <w:smallCaps/>
          <w:sz w:val="32"/>
        </w:rPr>
        <w:t>Rauls</w:t>
      </w:r>
      <w:proofErr w:type="spellEnd"/>
    </w:p>
    <w:p w:rsidR="009D1C65" w:rsidRPr="00C6739F" w:rsidRDefault="009D1C65" w:rsidP="00C6739F">
      <w:pPr>
        <w:spacing w:after="0"/>
        <w:jc w:val="center"/>
        <w:rPr>
          <w:sz w:val="32"/>
        </w:rPr>
      </w:pPr>
      <w:r w:rsidRPr="00C6739F">
        <w:rPr>
          <w:sz w:val="32"/>
        </w:rPr>
        <w:t>Food Service / Manufacturing /Maintenance</w:t>
      </w:r>
    </w:p>
    <w:p w:rsidR="009D1C65" w:rsidRDefault="009D1C65" w:rsidP="00C6739F">
      <w:pPr>
        <w:spacing w:after="0"/>
        <w:jc w:val="center"/>
      </w:pPr>
      <w:r w:rsidRPr="009D1C65">
        <w:t>srauls@wwrfresource.com</w:t>
      </w:r>
    </w:p>
    <w:p w:rsidR="009D1C65" w:rsidRDefault="009D1C65" w:rsidP="00C6739F">
      <w:pPr>
        <w:spacing w:after="0"/>
        <w:jc w:val="center"/>
      </w:pPr>
      <w:r>
        <w:rPr>
          <w:b/>
        </w:rPr>
        <w:t xml:space="preserve">Message: </w:t>
      </w:r>
      <w:r>
        <w:t>(316) 265-5211 ext. 208</w:t>
      </w:r>
    </w:p>
    <w:p w:rsidR="009D1C65" w:rsidRDefault="009D1C65" w:rsidP="00C6739F">
      <w:pPr>
        <w:jc w:val="center"/>
      </w:pPr>
      <w:r>
        <w:t>401 S. Emporia, Wichita, KS 67202</w:t>
      </w:r>
    </w:p>
    <w:p w:rsidR="009D1C65" w:rsidRPr="00C6739F" w:rsidRDefault="009D1C65">
      <w:pPr>
        <w:rPr>
          <w:b/>
          <w:smallCaps/>
        </w:rPr>
      </w:pPr>
      <w:r w:rsidRPr="00C6739F">
        <w:rPr>
          <w:b/>
          <w:smallCaps/>
        </w:rPr>
        <w:t>Profile Statement</w:t>
      </w:r>
    </w:p>
    <w:p w:rsidR="009D1C65" w:rsidRDefault="009D1C65" w:rsidP="009D1C65">
      <w:pPr>
        <w:pStyle w:val="ListParagraph"/>
        <w:numPr>
          <w:ilvl w:val="0"/>
          <w:numId w:val="1"/>
        </w:numPr>
      </w:pPr>
      <w:r>
        <w:t>Over 10 years’ combined food service, manufacturing, and retail experience.</w:t>
      </w:r>
    </w:p>
    <w:p w:rsidR="009D1C65" w:rsidRDefault="009D1C65" w:rsidP="009D1C65">
      <w:pPr>
        <w:pStyle w:val="ListParagraph"/>
        <w:numPr>
          <w:ilvl w:val="0"/>
          <w:numId w:val="1"/>
        </w:numPr>
      </w:pPr>
      <w:r>
        <w:t>Communicates and gets along well with others, at all levels, public or otherwise.</w:t>
      </w:r>
    </w:p>
    <w:p w:rsidR="009D1C65" w:rsidRDefault="009D1C65" w:rsidP="009D1C65">
      <w:pPr>
        <w:pStyle w:val="ListParagraph"/>
        <w:numPr>
          <w:ilvl w:val="0"/>
          <w:numId w:val="1"/>
        </w:numPr>
      </w:pPr>
      <w:r>
        <w:t>Quick-learner able to take direction and work independently with little supervision.</w:t>
      </w:r>
    </w:p>
    <w:p w:rsidR="00471DED" w:rsidRDefault="009D1C65" w:rsidP="009D1C65">
      <w:pPr>
        <w:pStyle w:val="ListParagraph"/>
        <w:numPr>
          <w:ilvl w:val="0"/>
          <w:numId w:val="1"/>
        </w:numPr>
      </w:pPr>
      <w:r w:rsidRPr="009D1C65">
        <w:rPr>
          <w:b/>
        </w:rPr>
        <w:t>Strong Attention to Detail</w:t>
      </w:r>
      <w:r>
        <w:t xml:space="preserve"> </w:t>
      </w:r>
      <w:r w:rsidR="00471DED">
        <w:t>– Read and follow instructions, diagrams, identify defects, prevent production errors.</w:t>
      </w:r>
    </w:p>
    <w:p w:rsidR="00471DED" w:rsidRDefault="00471DED" w:rsidP="00471DED">
      <w:pPr>
        <w:pStyle w:val="ListParagraph"/>
        <w:numPr>
          <w:ilvl w:val="0"/>
          <w:numId w:val="1"/>
        </w:numPr>
      </w:pPr>
      <w:r w:rsidRPr="00471DED">
        <w:rPr>
          <w:b/>
        </w:rPr>
        <w:t>Physical Strength and Stamina</w:t>
      </w:r>
      <w:r>
        <w:t xml:space="preserve"> – Able to stand for extended periods of time, work in adverse environments, and lift heavy objects.</w:t>
      </w:r>
    </w:p>
    <w:p w:rsidR="00471DED" w:rsidRDefault="00471DED" w:rsidP="00471DED">
      <w:pPr>
        <w:pStyle w:val="ListParagraph"/>
        <w:numPr>
          <w:ilvl w:val="0"/>
          <w:numId w:val="1"/>
        </w:numPr>
      </w:pPr>
      <w:r>
        <w:rPr>
          <w:b/>
        </w:rPr>
        <w:t xml:space="preserve">Team Player – </w:t>
      </w:r>
      <w:r>
        <w:t>Meet team targets and quotas accordingly, collaborate with others, and contribute more than 100%.</w:t>
      </w:r>
    </w:p>
    <w:p w:rsidR="009D1C65" w:rsidRPr="00C6739F" w:rsidRDefault="009D1C65" w:rsidP="009D1C65">
      <w:pPr>
        <w:rPr>
          <w:b/>
          <w:smallCaps/>
        </w:rPr>
      </w:pPr>
      <w:r w:rsidRPr="00C6739F">
        <w:rPr>
          <w:b/>
          <w:smallCaps/>
        </w:rPr>
        <w:t>Skill Overview</w:t>
      </w:r>
    </w:p>
    <w:p w:rsidR="00C6739F" w:rsidRDefault="00C6739F">
      <w:pPr>
        <w:rPr>
          <w:i/>
        </w:rPr>
        <w:sectPr w:rsidR="00C6739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D1C65" w:rsidRPr="009D1C65" w:rsidRDefault="009D1C65">
      <w:pPr>
        <w:rPr>
          <w:i/>
        </w:rPr>
      </w:pPr>
      <w:r w:rsidRPr="009D1C65">
        <w:rPr>
          <w:i/>
        </w:rPr>
        <w:lastRenderedPageBreak/>
        <w:t>Food Service</w:t>
      </w:r>
    </w:p>
    <w:p w:rsidR="009D1C65" w:rsidRDefault="009D1C65" w:rsidP="009D1C65">
      <w:pPr>
        <w:pStyle w:val="ListParagraph"/>
        <w:numPr>
          <w:ilvl w:val="0"/>
          <w:numId w:val="2"/>
        </w:numPr>
      </w:pPr>
      <w:r>
        <w:t>Cook, prep, and wash dishes</w:t>
      </w:r>
    </w:p>
    <w:p w:rsidR="009D1C65" w:rsidRDefault="009D1C65" w:rsidP="009D1C65">
      <w:pPr>
        <w:pStyle w:val="ListParagraph"/>
        <w:numPr>
          <w:ilvl w:val="0"/>
          <w:numId w:val="2"/>
        </w:numPr>
      </w:pPr>
      <w:r>
        <w:t>Cold-line service</w:t>
      </w:r>
    </w:p>
    <w:p w:rsidR="009D1C65" w:rsidRDefault="009D1C65" w:rsidP="009D1C65">
      <w:pPr>
        <w:pStyle w:val="ListParagraph"/>
        <w:numPr>
          <w:ilvl w:val="0"/>
          <w:numId w:val="2"/>
        </w:numPr>
      </w:pPr>
      <w:r>
        <w:t>Short order cooking</w:t>
      </w:r>
    </w:p>
    <w:p w:rsidR="009D1C65" w:rsidRDefault="009D1C65" w:rsidP="009D1C65">
      <w:pPr>
        <w:pStyle w:val="ListParagraph"/>
        <w:numPr>
          <w:ilvl w:val="0"/>
          <w:numId w:val="2"/>
        </w:numPr>
      </w:pPr>
      <w:r>
        <w:t>Rotate, label and date</w:t>
      </w:r>
    </w:p>
    <w:p w:rsidR="009D1C65" w:rsidRDefault="009D1C65" w:rsidP="009D1C65">
      <w:pPr>
        <w:pStyle w:val="ListParagraph"/>
        <w:numPr>
          <w:ilvl w:val="0"/>
          <w:numId w:val="2"/>
        </w:numPr>
      </w:pPr>
      <w:r>
        <w:t>Stock and inventory dry goods/produce</w:t>
      </w:r>
    </w:p>
    <w:p w:rsidR="009D1C65" w:rsidRDefault="009D1C65" w:rsidP="009D1C65">
      <w:pPr>
        <w:pStyle w:val="ListParagraph"/>
        <w:numPr>
          <w:ilvl w:val="0"/>
          <w:numId w:val="2"/>
        </w:numPr>
      </w:pPr>
      <w:r>
        <w:t>Operate ovens, grills, and other equipment</w:t>
      </w:r>
    </w:p>
    <w:p w:rsidR="009D1C65" w:rsidRDefault="009D1C65">
      <w:pPr>
        <w:rPr>
          <w:i/>
        </w:rPr>
      </w:pPr>
      <w:r w:rsidRPr="009D1C65">
        <w:rPr>
          <w:i/>
        </w:rPr>
        <w:lastRenderedPageBreak/>
        <w:t>Assembly</w:t>
      </w:r>
    </w:p>
    <w:p w:rsidR="009D1C65" w:rsidRDefault="009D1C65" w:rsidP="00C6739F">
      <w:pPr>
        <w:pStyle w:val="ListParagraph"/>
        <w:numPr>
          <w:ilvl w:val="0"/>
          <w:numId w:val="4"/>
        </w:numPr>
      </w:pPr>
      <w:r>
        <w:t xml:space="preserve">Operate </w:t>
      </w:r>
      <w:r w:rsidR="00C6739F">
        <w:t>drills to insert screws</w:t>
      </w:r>
    </w:p>
    <w:p w:rsidR="009D1C65" w:rsidRDefault="009D1C65" w:rsidP="00C6739F">
      <w:pPr>
        <w:pStyle w:val="ListParagraph"/>
        <w:numPr>
          <w:ilvl w:val="0"/>
          <w:numId w:val="4"/>
        </w:numPr>
      </w:pPr>
      <w:r>
        <w:t>Join completed assemblies</w:t>
      </w:r>
    </w:p>
    <w:p w:rsidR="009D1C65" w:rsidRDefault="00C6739F" w:rsidP="00C6739F">
      <w:pPr>
        <w:pStyle w:val="ListParagraph"/>
        <w:numPr>
          <w:ilvl w:val="0"/>
          <w:numId w:val="4"/>
        </w:numPr>
      </w:pPr>
      <w:r>
        <w:t>Comb and straighten</w:t>
      </w:r>
      <w:r w:rsidR="009D1C65">
        <w:t xml:space="preserve"> cooling coils</w:t>
      </w:r>
    </w:p>
    <w:p w:rsidR="009D1C65" w:rsidRDefault="00471DED" w:rsidP="00C6739F">
      <w:pPr>
        <w:pStyle w:val="ListParagraph"/>
        <w:numPr>
          <w:ilvl w:val="0"/>
          <w:numId w:val="4"/>
        </w:numPr>
      </w:pPr>
      <w:r>
        <w:t>Quality assurance and inspection</w:t>
      </w:r>
    </w:p>
    <w:p w:rsidR="00C6739F" w:rsidRDefault="00C6739F">
      <w:pPr>
        <w:rPr>
          <w:b/>
          <w:smallCaps/>
        </w:rPr>
        <w:sectPr w:rsidR="00C6739F" w:rsidSect="00C6739F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9D1C65" w:rsidRPr="00C6739F" w:rsidRDefault="009D1C65">
      <w:pPr>
        <w:rPr>
          <w:b/>
          <w:smallCaps/>
        </w:rPr>
      </w:pPr>
      <w:r w:rsidRPr="00C6739F">
        <w:rPr>
          <w:b/>
          <w:smallCaps/>
        </w:rPr>
        <w:lastRenderedPageBreak/>
        <w:t>Employment History</w:t>
      </w:r>
    </w:p>
    <w:p w:rsidR="00C6739F" w:rsidRDefault="00C6739F" w:rsidP="00C6739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C6739F">
        <w:rPr>
          <w:i/>
        </w:rPr>
        <w:t>Administration Clerk</w:t>
      </w:r>
      <w:r>
        <w:tab/>
        <w:t>State of Kansas</w:t>
      </w:r>
      <w:r>
        <w:tab/>
        <w:t>Norton, KS</w:t>
      </w:r>
      <w:bookmarkStart w:id="0" w:name="_GoBack"/>
      <w:bookmarkEnd w:id="0"/>
      <w:r>
        <w:tab/>
        <w:t>2018</w:t>
      </w:r>
    </w:p>
    <w:p w:rsidR="009D1C65" w:rsidRDefault="009D1C65" w:rsidP="00C6739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C6739F">
        <w:rPr>
          <w:i/>
        </w:rPr>
        <w:t>Delivery Driver</w:t>
      </w:r>
      <w:r>
        <w:tab/>
        <w:t>Papa John’s Pizza</w:t>
      </w:r>
      <w:r>
        <w:tab/>
        <w:t>Wichita, KS</w:t>
      </w:r>
      <w:r>
        <w:tab/>
        <w:t>2016 – 2017</w:t>
      </w:r>
    </w:p>
    <w:p w:rsidR="00C6739F" w:rsidRDefault="00C6739F" w:rsidP="00C6739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C6739F">
        <w:rPr>
          <w:i/>
        </w:rPr>
        <w:t>Dishwasher</w:t>
      </w:r>
      <w:r>
        <w:tab/>
        <w:t>Hereford House</w:t>
      </w:r>
      <w:r>
        <w:tab/>
        <w:t>Wichita, KS</w:t>
      </w:r>
      <w:r>
        <w:tab/>
        <w:t>2015 –  2016</w:t>
      </w:r>
    </w:p>
    <w:p w:rsidR="009D1C65" w:rsidRDefault="009D1C65" w:rsidP="00C6739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C6739F">
        <w:rPr>
          <w:i/>
        </w:rPr>
        <w:t>Assembler</w:t>
      </w:r>
      <w:r>
        <w:tab/>
        <w:t>Spirit Aerospace</w:t>
      </w:r>
      <w:r>
        <w:tab/>
        <w:t>Wichita, KS</w:t>
      </w:r>
      <w:r>
        <w:tab/>
        <w:t>2015</w:t>
      </w:r>
    </w:p>
    <w:p w:rsidR="009D1C65" w:rsidRDefault="009D1C65" w:rsidP="00C6739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C6739F">
        <w:rPr>
          <w:i/>
        </w:rPr>
        <w:t>Crew Member</w:t>
      </w:r>
      <w:r>
        <w:tab/>
        <w:t>McDonald’s</w:t>
      </w:r>
      <w:r>
        <w:tab/>
        <w:t>Wichita, KS</w:t>
      </w:r>
      <w:r>
        <w:tab/>
        <w:t>2013 – 2014</w:t>
      </w:r>
    </w:p>
    <w:p w:rsidR="00C6739F" w:rsidRDefault="00C6739F" w:rsidP="00C6739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C6739F">
        <w:rPr>
          <w:i/>
        </w:rPr>
        <w:t>Product Tech</w:t>
      </w:r>
      <w:r>
        <w:tab/>
        <w:t>Aaron’s Sales &amp; Lease</w:t>
      </w:r>
      <w:r>
        <w:tab/>
        <w:t>Wichita, KS</w:t>
      </w:r>
      <w:r>
        <w:tab/>
        <w:t>2006 – 2010</w:t>
      </w:r>
    </w:p>
    <w:p w:rsidR="00C6739F" w:rsidRDefault="00C6739F" w:rsidP="00C6739F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</w:pPr>
      <w:r w:rsidRPr="00C6739F">
        <w:rPr>
          <w:i/>
        </w:rPr>
        <w:t>Assembler</w:t>
      </w:r>
      <w:r>
        <w:tab/>
        <w:t>Johnson Controls</w:t>
      </w:r>
      <w:r>
        <w:tab/>
        <w:t>Wichita, KS</w:t>
      </w:r>
      <w:r>
        <w:tab/>
        <w:t>2005</w:t>
      </w:r>
    </w:p>
    <w:p w:rsidR="009D1C65" w:rsidRPr="00C6739F" w:rsidRDefault="009D1C65">
      <w:pPr>
        <w:rPr>
          <w:b/>
          <w:smallCaps/>
        </w:rPr>
      </w:pPr>
      <w:r w:rsidRPr="00C6739F">
        <w:rPr>
          <w:b/>
          <w:smallCaps/>
        </w:rPr>
        <w:t>Education</w:t>
      </w:r>
    </w:p>
    <w:p w:rsidR="009D1C65" w:rsidRPr="009D1C65" w:rsidRDefault="00C6739F" w:rsidP="00C6739F">
      <w:pPr>
        <w:tabs>
          <w:tab w:val="center" w:pos="5040"/>
          <w:tab w:val="right" w:pos="9360"/>
        </w:tabs>
      </w:pPr>
      <w:r>
        <w:t>AS Business Management</w:t>
      </w:r>
      <w:r w:rsidR="009D1C65">
        <w:tab/>
      </w:r>
      <w:r w:rsidR="009D1C65" w:rsidRPr="00C6739F">
        <w:rPr>
          <w:i/>
        </w:rPr>
        <w:t>Wright Career College</w:t>
      </w:r>
      <w:r w:rsidR="009D1C65">
        <w:tab/>
        <w:t>June 2011</w:t>
      </w:r>
    </w:p>
    <w:sectPr w:rsidR="009D1C65" w:rsidRPr="009D1C65" w:rsidSect="00C6739F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94CCE"/>
    <w:multiLevelType w:val="hybridMultilevel"/>
    <w:tmpl w:val="5FC47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D57D8C"/>
    <w:multiLevelType w:val="hybridMultilevel"/>
    <w:tmpl w:val="95B83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2B6DDE"/>
    <w:multiLevelType w:val="hybridMultilevel"/>
    <w:tmpl w:val="60DC3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71D6349"/>
    <w:multiLevelType w:val="hybridMultilevel"/>
    <w:tmpl w:val="6478E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sDA1tjAzNzQ1NTdS0lEKTi0uzszPAykwrAUAF7qlaCwAAAA="/>
  </w:docVars>
  <w:rsids>
    <w:rsidRoot w:val="009D1C65"/>
    <w:rsid w:val="00471DED"/>
    <w:rsid w:val="00522C52"/>
    <w:rsid w:val="007E2073"/>
    <w:rsid w:val="009D1C65"/>
    <w:rsid w:val="00C67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1C6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C6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1C6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D1C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1</cp:revision>
  <cp:lastPrinted>2018-08-09T17:47:00Z</cp:lastPrinted>
  <dcterms:created xsi:type="dcterms:W3CDTF">2018-08-09T17:15:00Z</dcterms:created>
  <dcterms:modified xsi:type="dcterms:W3CDTF">2018-08-09T17:47:00Z</dcterms:modified>
</cp:coreProperties>
</file>